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9DAAC1" w14:textId="77777777" w:rsidR="00F86B38" w:rsidRPr="0021691D" w:rsidRDefault="00D21F5F">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firstLine="120"/>
        <w:rPr>
          <w:rFonts w:eastAsia="Arial"/>
          <w:b/>
          <w:sz w:val="32"/>
          <w:szCs w:val="32"/>
          <w:lang w:val="en-US" w:eastAsia="en-US" w:bidi="en-US"/>
        </w:rPr>
      </w:pPr>
      <w:bookmarkStart w:id="0" w:name="_GoBack"/>
      <w:bookmarkEnd w:id="0"/>
      <w:r w:rsidRPr="0021691D">
        <w:rPr>
          <w:rFonts w:eastAsia="Arial"/>
          <w:b/>
          <w:sz w:val="32"/>
          <w:szCs w:val="32"/>
          <w:lang w:val="en-US" w:eastAsia="en-US" w:bidi="en-US"/>
        </w:rPr>
        <w:t xml:space="preserve">BOARD RESOLUTION OF [YOUR COMPANY NAME] </w:t>
      </w:r>
    </w:p>
    <w:p w14:paraId="229DAAC2" w14:textId="61E5AA75" w:rsidR="00F86B38" w:rsidRPr="0021691D" w:rsidRDefault="00D21F5F">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firstLine="120"/>
        <w:rPr>
          <w:rFonts w:eastAsia="Arial"/>
          <w:b/>
          <w:sz w:val="32"/>
          <w:szCs w:val="32"/>
          <w:lang w:val="en-US" w:eastAsia="en-US" w:bidi="en-US"/>
        </w:rPr>
      </w:pPr>
      <w:r w:rsidRPr="0021691D">
        <w:rPr>
          <w:rFonts w:eastAsia="Arial"/>
          <w:b/>
          <w:sz w:val="32"/>
          <w:szCs w:val="32"/>
          <w:lang w:val="en-US" w:eastAsia="en-US" w:bidi="en-US"/>
        </w:rPr>
        <w:t>REGARDING THE ORGANI</w:t>
      </w:r>
      <w:r w:rsidR="0021691D" w:rsidRPr="0021691D">
        <w:rPr>
          <w:rFonts w:eastAsia="Arial"/>
          <w:b/>
          <w:sz w:val="32"/>
          <w:szCs w:val="32"/>
          <w:lang w:val="en-US" w:eastAsia="en-US" w:bidi="en-US"/>
        </w:rPr>
        <w:t>S</w:t>
      </w:r>
      <w:r w:rsidRPr="0021691D">
        <w:rPr>
          <w:rFonts w:eastAsia="Arial"/>
          <w:b/>
          <w:sz w:val="32"/>
          <w:szCs w:val="32"/>
          <w:lang w:val="en-US" w:eastAsia="en-US" w:bidi="en-US"/>
        </w:rPr>
        <w:t>ATION</w:t>
      </w:r>
    </w:p>
    <w:p w14:paraId="229DAAC3" w14:textId="77777777" w:rsidR="00F86B38" w:rsidRPr="0021691D" w:rsidRDefault="00F86B38">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lang w:val="en-US" w:eastAsia="en-US" w:bidi="en-US"/>
        </w:rPr>
      </w:pPr>
    </w:p>
    <w:p w14:paraId="229DAAC4" w14:textId="77777777" w:rsidR="00F86B38" w:rsidRPr="0021691D" w:rsidRDefault="00D21F5F">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sz w:val="28"/>
          <w:szCs w:val="28"/>
          <w:lang w:val="en-US" w:eastAsia="en-US" w:bidi="en-US"/>
        </w:rPr>
      </w:pPr>
      <w:r w:rsidRPr="0021691D">
        <w:rPr>
          <w:rFonts w:eastAsia="Arial"/>
          <w:b/>
          <w:sz w:val="28"/>
          <w:szCs w:val="28"/>
          <w:lang w:val="en-US" w:eastAsia="en-US" w:bidi="en-US"/>
        </w:rPr>
        <w:t>DULY PASSED ON [DATE]</w:t>
      </w:r>
    </w:p>
    <w:p w14:paraId="229DAAC5" w14:textId="77777777" w:rsidR="00F86B38" w:rsidRPr="0021691D" w:rsidRDefault="00F86B38">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lang w:val="en-US" w:eastAsia="en-US" w:bidi="en-US"/>
        </w:rPr>
      </w:pPr>
    </w:p>
    <w:p w14:paraId="229DAAC6" w14:textId="77777777" w:rsidR="00F86B38" w:rsidRPr="0021691D" w:rsidRDefault="00F86B38">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lang w:val="en-US" w:eastAsia="en-US" w:bidi="en-US"/>
        </w:rPr>
      </w:pPr>
    </w:p>
    <w:p w14:paraId="229DAAC7" w14:textId="77777777" w:rsidR="00F86B38" w:rsidRPr="0021691D" w:rsidRDefault="00F86B38">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p>
    <w:p w14:paraId="229DAAC8" w14:textId="77777777" w:rsidR="00F86B38" w:rsidRPr="0021691D" w:rsidRDefault="00F86B38">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line="240" w:lineRule="auto"/>
        <w:rPr>
          <w:rFonts w:eastAsia="Arial"/>
          <w:u w:val="single"/>
          <w:lang w:val="en-US" w:eastAsia="en-US" w:bidi="en-US"/>
        </w:rPr>
      </w:pPr>
    </w:p>
    <w:p w14:paraId="229DAAC9" w14:textId="34614CBE" w:rsidR="00F86B38" w:rsidRPr="0021691D" w:rsidRDefault="00D21F5F">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line="240" w:lineRule="auto"/>
        <w:rPr>
          <w:rFonts w:eastAsia="Arial"/>
          <w:u w:val="single"/>
          <w:lang w:val="en-US" w:eastAsia="en-US" w:bidi="en-US"/>
        </w:rPr>
      </w:pPr>
      <w:r w:rsidRPr="0021691D">
        <w:rPr>
          <w:rFonts w:eastAsia="Arial"/>
          <w:u w:val="single"/>
          <w:lang w:val="en-US" w:eastAsia="en-US" w:bidi="en-US"/>
        </w:rPr>
        <w:t>ORGANI</w:t>
      </w:r>
      <w:r w:rsidR="0021691D">
        <w:rPr>
          <w:rFonts w:eastAsia="Arial"/>
          <w:u w:val="single"/>
          <w:lang w:val="en-US" w:eastAsia="en-US" w:bidi="en-US"/>
        </w:rPr>
        <w:t>S</w:t>
      </w:r>
      <w:r w:rsidRPr="0021691D">
        <w:rPr>
          <w:rFonts w:eastAsia="Arial"/>
          <w:u w:val="single"/>
          <w:lang w:val="en-US" w:eastAsia="en-US" w:bidi="en-US"/>
        </w:rPr>
        <w:t xml:space="preserve">ATION </w:t>
      </w:r>
    </w:p>
    <w:p w14:paraId="229DAACA" w14:textId="77777777" w:rsidR="00F86B38" w:rsidRPr="0021691D" w:rsidRDefault="00D21F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691D">
        <w:rPr>
          <w:rFonts w:eastAsia="Arial"/>
          <w:lang w:val="en-US" w:eastAsia="en-US" w:bidi="en-US"/>
        </w:rPr>
        <w:t xml:space="preserve">  </w:t>
      </w:r>
    </w:p>
    <w:p w14:paraId="229DAACB" w14:textId="5067F668" w:rsidR="00F86B38" w:rsidRPr="0021691D" w:rsidRDefault="00FC18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A</w:t>
      </w:r>
      <w:r w:rsidR="00D21F5F" w:rsidRPr="0021691D">
        <w:rPr>
          <w:rFonts w:eastAsia="Arial"/>
          <w:lang w:val="en-US" w:eastAsia="en-US" w:bidi="en-US"/>
        </w:rPr>
        <w:t>ll the directors of [</w:t>
      </w:r>
      <w:r>
        <w:rPr>
          <w:rFonts w:eastAsia="Arial"/>
          <w:lang w:val="en-US" w:eastAsia="en-US" w:bidi="en-US"/>
        </w:rPr>
        <w:t xml:space="preserve">NAME OF </w:t>
      </w:r>
      <w:r w:rsidR="00D21F5F" w:rsidRPr="0021691D">
        <w:rPr>
          <w:rFonts w:eastAsia="Arial"/>
          <w:lang w:val="en-US" w:eastAsia="en-US" w:bidi="en-US"/>
        </w:rPr>
        <w:t>YOUR COMPANY], hereby sign the following organi</w:t>
      </w:r>
      <w:r w:rsidR="0021691D">
        <w:rPr>
          <w:rFonts w:eastAsia="Arial"/>
          <w:lang w:val="en-US" w:eastAsia="en-US" w:bidi="en-US"/>
        </w:rPr>
        <w:t>s</w:t>
      </w:r>
      <w:r w:rsidR="00D21F5F" w:rsidRPr="0021691D">
        <w:rPr>
          <w:rFonts w:eastAsia="Arial"/>
          <w:lang w:val="en-US" w:eastAsia="en-US" w:bidi="en-US"/>
        </w:rPr>
        <w:t>ing resolutions:</w:t>
      </w:r>
    </w:p>
    <w:p w14:paraId="229DAACC" w14:textId="77777777" w:rsidR="00F86B38" w:rsidRPr="0021691D" w:rsidRDefault="00F86B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29DAACD" w14:textId="77777777" w:rsidR="00F86B38" w:rsidRPr="0021691D" w:rsidRDefault="00F86B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229DAACE" w14:textId="77777777" w:rsidR="00F86B38" w:rsidRPr="0021691D" w:rsidRDefault="00D21F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21691D">
        <w:rPr>
          <w:rFonts w:eastAsia="Arial"/>
          <w:b/>
          <w:lang w:val="en-US" w:eastAsia="en-US" w:bidi="en-US"/>
        </w:rPr>
        <w:t>RESOLVED THAT:</w:t>
      </w:r>
    </w:p>
    <w:p w14:paraId="229DAACF" w14:textId="77777777" w:rsidR="00F86B38" w:rsidRPr="0021691D" w:rsidRDefault="00F86B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29DAAD0" w14:textId="62B44E4D" w:rsidR="00F86B38" w:rsidRPr="0021691D" w:rsidRDefault="00D21F5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691D">
        <w:rPr>
          <w:rFonts w:eastAsia="Arial"/>
          <w:lang w:val="en-US" w:eastAsia="en-US" w:bidi="en-US"/>
        </w:rPr>
        <w:t xml:space="preserve">By-Law No. 1 is passed as the </w:t>
      </w:r>
      <w:r w:rsidR="00FC1838">
        <w:rPr>
          <w:rFonts w:eastAsia="Arial"/>
          <w:lang w:val="en-US" w:eastAsia="en-US" w:bidi="en-US"/>
        </w:rPr>
        <w:t>standard</w:t>
      </w:r>
      <w:r w:rsidRPr="0021691D">
        <w:rPr>
          <w:rFonts w:eastAsia="Arial"/>
          <w:lang w:val="en-US" w:eastAsia="en-US" w:bidi="en-US"/>
        </w:rPr>
        <w:t xml:space="preserve"> by-law of the company to be </w:t>
      </w:r>
      <w:r w:rsidR="00FC1838">
        <w:rPr>
          <w:rFonts w:eastAsia="Arial"/>
          <w:lang w:val="en-US" w:eastAsia="en-US" w:bidi="en-US"/>
        </w:rPr>
        <w:t>brough up at a</w:t>
      </w:r>
      <w:r w:rsidRPr="0021691D">
        <w:rPr>
          <w:rFonts w:eastAsia="Arial"/>
          <w:lang w:val="en-US" w:eastAsia="en-US" w:bidi="en-US"/>
        </w:rPr>
        <w:t xml:space="preserve"> meeting of shareholders of the company for confirmation.</w:t>
      </w:r>
    </w:p>
    <w:p w14:paraId="229DAAD1" w14:textId="77777777" w:rsidR="00F86B38" w:rsidRPr="0021691D" w:rsidRDefault="00F86B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29DAAD2" w14:textId="2AB0D8FF" w:rsidR="00F86B38" w:rsidRPr="0021691D" w:rsidRDefault="00D21F5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691D">
        <w:rPr>
          <w:rFonts w:eastAsia="Arial"/>
          <w:lang w:val="en-US" w:eastAsia="en-US" w:bidi="en-US"/>
        </w:rPr>
        <w:t>The form(s) of share certificate(s) a</w:t>
      </w:r>
      <w:r w:rsidR="00FC1838">
        <w:rPr>
          <w:rFonts w:eastAsia="Arial"/>
          <w:lang w:val="en-US" w:eastAsia="en-US" w:bidi="en-US"/>
        </w:rPr>
        <w:t>ttached in</w:t>
      </w:r>
      <w:r w:rsidRPr="0021691D">
        <w:rPr>
          <w:rFonts w:eastAsia="Arial"/>
          <w:lang w:val="en-US" w:eastAsia="en-US" w:bidi="en-US"/>
        </w:rPr>
        <w:t xml:space="preserve"> </w:t>
      </w:r>
      <w:r w:rsidR="000052E8">
        <w:rPr>
          <w:rFonts w:eastAsia="Arial"/>
          <w:lang w:val="en-US" w:eastAsia="en-US" w:bidi="en-US"/>
        </w:rPr>
        <w:t>Appendix</w:t>
      </w:r>
      <w:r w:rsidRPr="0021691D">
        <w:rPr>
          <w:rFonts w:eastAsia="Arial"/>
          <w:lang w:val="en-US" w:eastAsia="en-US" w:bidi="en-US"/>
        </w:rPr>
        <w:t xml:space="preserve"> A to these resolutions are </w:t>
      </w:r>
      <w:r w:rsidR="00FC1838">
        <w:rPr>
          <w:rFonts w:eastAsia="Arial"/>
          <w:lang w:val="en-US" w:eastAsia="en-US" w:bidi="en-US"/>
        </w:rPr>
        <w:t>introduced</w:t>
      </w:r>
      <w:r w:rsidRPr="0021691D">
        <w:rPr>
          <w:rFonts w:eastAsia="Arial"/>
          <w:lang w:val="en-US" w:eastAsia="en-US" w:bidi="en-US"/>
        </w:rPr>
        <w:t xml:space="preserve"> as </w:t>
      </w:r>
      <w:r w:rsidR="00FC1838">
        <w:rPr>
          <w:rFonts w:eastAsia="Arial"/>
          <w:lang w:val="en-US" w:eastAsia="en-US" w:bidi="en-US"/>
        </w:rPr>
        <w:t xml:space="preserve">share certificate(s) </w:t>
      </w:r>
      <w:r w:rsidRPr="0021691D">
        <w:rPr>
          <w:rFonts w:eastAsia="Arial"/>
          <w:lang w:val="en-US" w:eastAsia="en-US" w:bidi="en-US"/>
        </w:rPr>
        <w:t xml:space="preserve">form(s) for the </w:t>
      </w:r>
      <w:r w:rsidR="00FC1838">
        <w:rPr>
          <w:rFonts w:eastAsia="Arial"/>
          <w:lang w:val="en-US" w:eastAsia="en-US" w:bidi="en-US"/>
        </w:rPr>
        <w:t xml:space="preserve">company’s </w:t>
      </w:r>
      <w:r w:rsidRPr="0021691D">
        <w:rPr>
          <w:rFonts w:eastAsia="Arial"/>
          <w:lang w:val="en-US" w:eastAsia="en-US" w:bidi="en-US"/>
        </w:rPr>
        <w:t>issued shares.</w:t>
      </w:r>
    </w:p>
    <w:p w14:paraId="229DAAD3" w14:textId="77777777" w:rsidR="00F86B38" w:rsidRPr="0021691D" w:rsidRDefault="00F86B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29DAAD4" w14:textId="44D993CF" w:rsidR="00F86B38" w:rsidRPr="0021691D" w:rsidRDefault="00D21F5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691D">
        <w:rPr>
          <w:rFonts w:eastAsia="Arial"/>
          <w:lang w:val="en-US" w:eastAsia="en-US" w:bidi="en-US"/>
        </w:rPr>
        <w:t xml:space="preserve">The company </w:t>
      </w:r>
      <w:r w:rsidRPr="006D369D">
        <w:rPr>
          <w:rFonts w:eastAsia="Arial"/>
          <w:noProof/>
          <w:lang w:val="en-US" w:eastAsia="en-US" w:bidi="en-US"/>
        </w:rPr>
        <w:t>issue</w:t>
      </w:r>
      <w:r w:rsidRPr="0021691D">
        <w:rPr>
          <w:rFonts w:eastAsia="Arial"/>
          <w:lang w:val="en-US" w:eastAsia="en-US" w:bidi="en-US"/>
        </w:rPr>
        <w:t xml:space="preserve"> the share(s)</w:t>
      </w:r>
      <w:r w:rsidR="00FC1838">
        <w:rPr>
          <w:rFonts w:eastAsia="Arial"/>
          <w:lang w:val="en-US" w:eastAsia="en-US" w:bidi="en-US"/>
        </w:rPr>
        <w:t xml:space="preserve"> that are</w:t>
      </w:r>
      <w:r w:rsidRPr="0021691D">
        <w:rPr>
          <w:rFonts w:eastAsia="Arial"/>
          <w:lang w:val="en-US" w:eastAsia="en-US" w:bidi="en-US"/>
        </w:rPr>
        <w:t xml:space="preserve"> subscribed for in the signed share subscription(s) appended as </w:t>
      </w:r>
      <w:r w:rsidR="00545598">
        <w:rPr>
          <w:rFonts w:eastAsia="Arial"/>
          <w:lang w:val="en-US" w:eastAsia="en-US" w:bidi="en-US"/>
        </w:rPr>
        <w:t>Appendix</w:t>
      </w:r>
      <w:r w:rsidRPr="0021691D">
        <w:rPr>
          <w:rFonts w:eastAsia="Arial"/>
          <w:lang w:val="en-US" w:eastAsia="en-US" w:bidi="en-US"/>
        </w:rPr>
        <w:t xml:space="preserve"> B to these resolutions for the subscription price(s) set out.</w:t>
      </w:r>
    </w:p>
    <w:p w14:paraId="229DAAD5" w14:textId="77777777" w:rsidR="00F86B38" w:rsidRPr="0021691D" w:rsidRDefault="00F86B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29DAAD6" w14:textId="77777777" w:rsidR="00F86B38" w:rsidRPr="0021691D" w:rsidRDefault="00D21F5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691D">
        <w:rPr>
          <w:rFonts w:eastAsia="Arial"/>
          <w:lang w:val="en-US" w:eastAsia="en-US" w:bidi="en-US"/>
        </w:rPr>
        <w:t>The company have and the following person(s) are appointed to the following office(s):</w:t>
      </w:r>
    </w:p>
    <w:p w14:paraId="229DAAD7" w14:textId="77777777" w:rsidR="00F86B38" w:rsidRPr="00F04D86" w:rsidRDefault="00F86B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29DAAD8" w14:textId="77777777" w:rsidR="00F86B38" w:rsidRPr="0021691D" w:rsidRDefault="00D21F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691D">
        <w:rPr>
          <w:rFonts w:eastAsia="Arial"/>
          <w:lang w:val="en-US" w:eastAsia="en-US" w:bidi="en-US"/>
        </w:rPr>
        <w:tab/>
      </w:r>
      <w:r w:rsidRPr="0021691D">
        <w:rPr>
          <w:rFonts w:eastAsia="Arial"/>
          <w:lang w:val="en-US" w:eastAsia="en-US" w:bidi="en-US"/>
        </w:rPr>
        <w:tab/>
        <w:t xml:space="preserve">President  </w:t>
      </w:r>
      <w:r w:rsidRPr="0021691D">
        <w:rPr>
          <w:rFonts w:eastAsia="Arial"/>
          <w:lang w:val="en-US" w:eastAsia="en-US" w:bidi="en-US"/>
        </w:rPr>
        <w:tab/>
      </w:r>
      <w:r w:rsidRPr="0021691D">
        <w:rPr>
          <w:rFonts w:eastAsia="Arial"/>
          <w:lang w:val="en-US" w:eastAsia="en-US" w:bidi="en-US"/>
        </w:rPr>
        <w:tab/>
        <w:t>[PRESIDENT NAME]</w:t>
      </w:r>
    </w:p>
    <w:p w14:paraId="229DAAD9" w14:textId="484261F8" w:rsidR="00F86B38" w:rsidRPr="0021691D" w:rsidRDefault="00D21F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rPr>
          <w:rFonts w:eastAsia="Arial"/>
          <w:lang w:val="en-US" w:eastAsia="en-US" w:bidi="en-US"/>
        </w:rPr>
      </w:pPr>
      <w:r w:rsidRPr="0021691D">
        <w:rPr>
          <w:rFonts w:eastAsia="Arial"/>
          <w:lang w:val="en-US" w:eastAsia="en-US" w:bidi="en-US"/>
        </w:rPr>
        <w:t xml:space="preserve">Vice-President </w:t>
      </w:r>
      <w:r w:rsidRPr="0021691D">
        <w:rPr>
          <w:rFonts w:eastAsia="Arial"/>
          <w:lang w:val="en-US" w:eastAsia="en-US" w:bidi="en-US"/>
        </w:rPr>
        <w:tab/>
        <w:t>[VICE-PRESIDENT NAME]</w:t>
      </w:r>
    </w:p>
    <w:p w14:paraId="229DAADA" w14:textId="77777777" w:rsidR="00F86B38" w:rsidRPr="0021691D" w:rsidRDefault="00D21F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rPr>
          <w:rFonts w:eastAsia="Arial"/>
          <w:lang w:val="en-US" w:eastAsia="en-US" w:bidi="en-US"/>
        </w:rPr>
      </w:pPr>
      <w:r w:rsidRPr="0021691D">
        <w:rPr>
          <w:rFonts w:eastAsia="Arial"/>
          <w:lang w:val="en-US" w:eastAsia="en-US" w:bidi="en-US"/>
        </w:rPr>
        <w:t xml:space="preserve">Secretary  </w:t>
      </w:r>
      <w:r w:rsidRPr="0021691D">
        <w:rPr>
          <w:rFonts w:eastAsia="Arial"/>
          <w:lang w:val="en-US" w:eastAsia="en-US" w:bidi="en-US"/>
        </w:rPr>
        <w:tab/>
      </w:r>
      <w:r w:rsidRPr="0021691D">
        <w:rPr>
          <w:rFonts w:eastAsia="Arial"/>
          <w:lang w:val="en-US" w:eastAsia="en-US" w:bidi="en-US"/>
        </w:rPr>
        <w:tab/>
        <w:t>[SECRETARY NAME]</w:t>
      </w:r>
    </w:p>
    <w:p w14:paraId="229DAADB" w14:textId="77777777" w:rsidR="00F86B38" w:rsidRPr="0021691D" w:rsidRDefault="00D21F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rPr>
          <w:rFonts w:eastAsia="Arial"/>
          <w:lang w:val="en-US" w:eastAsia="en-US" w:bidi="en-US"/>
        </w:rPr>
      </w:pPr>
      <w:r w:rsidRPr="0021691D">
        <w:rPr>
          <w:rFonts w:eastAsia="Arial"/>
          <w:lang w:val="en-US" w:eastAsia="en-US" w:bidi="en-US"/>
        </w:rPr>
        <w:t xml:space="preserve">Treasurer  </w:t>
      </w:r>
      <w:r w:rsidRPr="0021691D">
        <w:rPr>
          <w:rFonts w:eastAsia="Arial"/>
          <w:lang w:val="en-US" w:eastAsia="en-US" w:bidi="en-US"/>
        </w:rPr>
        <w:tab/>
      </w:r>
      <w:r w:rsidRPr="0021691D">
        <w:rPr>
          <w:rFonts w:eastAsia="Arial"/>
          <w:lang w:val="en-US" w:eastAsia="en-US" w:bidi="en-US"/>
        </w:rPr>
        <w:tab/>
        <w:t>[TREASURER NAME]</w:t>
      </w:r>
    </w:p>
    <w:p w14:paraId="229DAADC" w14:textId="77777777" w:rsidR="00F86B38" w:rsidRPr="0021691D" w:rsidRDefault="00D21F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rPr>
          <w:rFonts w:eastAsia="Arial"/>
          <w:lang w:val="en-US" w:eastAsia="en-US" w:bidi="en-US"/>
        </w:rPr>
      </w:pPr>
      <w:r w:rsidRPr="0021691D">
        <w:rPr>
          <w:rFonts w:eastAsia="Arial"/>
          <w:lang w:val="en-US" w:eastAsia="en-US" w:bidi="en-US"/>
        </w:rPr>
        <w:t xml:space="preserve">Secretary-Treasurer  </w:t>
      </w:r>
      <w:r w:rsidRPr="0021691D">
        <w:rPr>
          <w:rFonts w:eastAsia="Arial"/>
          <w:lang w:val="en-US" w:eastAsia="en-US" w:bidi="en-US"/>
        </w:rPr>
        <w:tab/>
        <w:t>[SECRETARY- TREASURER NAME]</w:t>
      </w:r>
    </w:p>
    <w:p w14:paraId="229DAADD" w14:textId="77777777" w:rsidR="00F86B38" w:rsidRPr="0021691D" w:rsidRDefault="00D21F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rPr>
          <w:rFonts w:eastAsia="Arial"/>
          <w:lang w:val="en-US" w:eastAsia="en-US" w:bidi="en-US"/>
        </w:rPr>
      </w:pPr>
      <w:r w:rsidRPr="0021691D">
        <w:rPr>
          <w:rFonts w:eastAsia="Arial"/>
          <w:lang w:val="en-US" w:eastAsia="en-US" w:bidi="en-US"/>
        </w:rPr>
        <w:t xml:space="preserve">Manager  </w:t>
      </w:r>
      <w:r w:rsidRPr="0021691D">
        <w:rPr>
          <w:rFonts w:eastAsia="Arial"/>
          <w:lang w:val="en-US" w:eastAsia="en-US" w:bidi="en-US"/>
        </w:rPr>
        <w:tab/>
      </w:r>
      <w:r w:rsidRPr="0021691D">
        <w:rPr>
          <w:rFonts w:eastAsia="Arial"/>
          <w:lang w:val="en-US" w:eastAsia="en-US" w:bidi="en-US"/>
        </w:rPr>
        <w:tab/>
        <w:t>[MANAGER NAME]</w:t>
      </w:r>
    </w:p>
    <w:p w14:paraId="229DAADE" w14:textId="77777777" w:rsidR="00F86B38" w:rsidRPr="0021691D" w:rsidRDefault="00D21F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691D">
        <w:rPr>
          <w:rFonts w:eastAsia="Arial"/>
          <w:lang w:val="en-US" w:eastAsia="en-US" w:bidi="en-US"/>
        </w:rPr>
        <w:t xml:space="preserve">  </w:t>
      </w:r>
    </w:p>
    <w:p w14:paraId="229DAADF" w14:textId="77777777" w:rsidR="00F86B38" w:rsidRPr="0021691D" w:rsidRDefault="00D21F5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691D">
        <w:rPr>
          <w:rFonts w:eastAsia="Arial"/>
          <w:lang w:val="en-US" w:eastAsia="en-US" w:bidi="en-US"/>
        </w:rPr>
        <w:t>The corporate seal impressed in the margin of these resolutions is adopted as the corporate seal of the company.</w:t>
      </w:r>
    </w:p>
    <w:p w14:paraId="229DAAE0" w14:textId="77777777" w:rsidR="00F86B38" w:rsidRPr="0021691D" w:rsidRDefault="00F86B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29DAAE1" w14:textId="1140BB6F" w:rsidR="00F86B38" w:rsidRPr="0021691D" w:rsidRDefault="00D21F5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691D">
        <w:rPr>
          <w:rFonts w:eastAsia="Arial"/>
          <w:lang w:val="en-US" w:eastAsia="en-US" w:bidi="en-US"/>
        </w:rPr>
        <w:t xml:space="preserve">[BANK NAME] is appointed the bank of the company in the completed form of banking resolution required by the bank and appended as </w:t>
      </w:r>
      <w:r w:rsidR="00545598">
        <w:rPr>
          <w:rFonts w:eastAsia="Arial"/>
          <w:lang w:val="en-US" w:eastAsia="en-US" w:bidi="en-US"/>
        </w:rPr>
        <w:t>Appendix</w:t>
      </w:r>
      <w:r w:rsidRPr="0021691D">
        <w:rPr>
          <w:rFonts w:eastAsia="Arial"/>
          <w:lang w:val="en-US" w:eastAsia="en-US" w:bidi="en-US"/>
        </w:rPr>
        <w:t xml:space="preserve"> C to these resolutions.</w:t>
      </w:r>
    </w:p>
    <w:p w14:paraId="229DAAE2" w14:textId="77777777" w:rsidR="00F86B38" w:rsidRPr="0021691D" w:rsidRDefault="00F86B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29DAAE3" w14:textId="1CBC25D8" w:rsidR="00F86B38" w:rsidRPr="0021691D" w:rsidRDefault="00D21F5F">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691D">
        <w:rPr>
          <w:rFonts w:eastAsia="Arial"/>
          <w:lang w:val="en-US" w:eastAsia="en-US" w:bidi="en-US"/>
        </w:rPr>
        <w:t xml:space="preserve">By-Law No. [Number] is passed as the borrowing by-law of the company </w:t>
      </w:r>
      <w:r w:rsidR="00321CC2">
        <w:rPr>
          <w:rFonts w:eastAsia="Arial"/>
          <w:lang w:val="en-US" w:eastAsia="en-US" w:bidi="en-US"/>
        </w:rPr>
        <w:t xml:space="preserve">and will be presented at a shareholders’ </w:t>
      </w:r>
      <w:r w:rsidRPr="0021691D">
        <w:rPr>
          <w:rFonts w:eastAsia="Arial"/>
          <w:lang w:val="en-US" w:eastAsia="en-US" w:bidi="en-US"/>
        </w:rPr>
        <w:t>meeting for confirmation.</w:t>
      </w:r>
    </w:p>
    <w:p w14:paraId="229DAAE4" w14:textId="7B634F70" w:rsidR="00545598" w:rsidRDefault="00545598">
      <w:pPr>
        <w:spacing w:after="160" w:line="259" w:lineRule="auto"/>
        <w:rPr>
          <w:rFonts w:eastAsia="Arial"/>
          <w:lang w:val="en-US" w:eastAsia="en-US" w:bidi="en-US"/>
        </w:rPr>
      </w:pPr>
      <w:r>
        <w:rPr>
          <w:rFonts w:eastAsia="Arial"/>
          <w:lang w:val="en-US" w:eastAsia="en-US" w:bidi="en-US"/>
        </w:rPr>
        <w:br w:type="page"/>
      </w:r>
    </w:p>
    <w:p w14:paraId="2BEB6BC8" w14:textId="77777777" w:rsidR="00F86B38" w:rsidRPr="0021691D" w:rsidRDefault="00F86B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120"/>
        <w:rPr>
          <w:rFonts w:eastAsia="Arial"/>
          <w:lang w:val="en-US" w:eastAsia="en-US" w:bidi="en-US"/>
        </w:rPr>
      </w:pPr>
    </w:p>
    <w:p w14:paraId="229DAAE5" w14:textId="08A3BDAB" w:rsidR="00F86B38" w:rsidRDefault="00F86B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CB000F2" w14:textId="77777777" w:rsidR="003B6DB9" w:rsidRPr="0021691D" w:rsidRDefault="003B6D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29DAAE6" w14:textId="77777777" w:rsidR="00F86B38" w:rsidRPr="0021691D" w:rsidRDefault="00D21F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691D">
        <w:rPr>
          <w:rFonts w:eastAsia="Arial"/>
          <w:lang w:val="en-US" w:eastAsia="en-US" w:bidi="en-US"/>
        </w:rPr>
        <w:t>Dated [DATE]</w:t>
      </w:r>
    </w:p>
    <w:p w14:paraId="229DAAE7" w14:textId="77777777" w:rsidR="00F86B38" w:rsidRPr="0021691D" w:rsidRDefault="00F86B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29DAAE8" w14:textId="1D386774" w:rsidR="00F86B38" w:rsidRDefault="00F86B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7E5851D" w14:textId="77777777" w:rsidR="003B6DB9" w:rsidRPr="0021691D" w:rsidRDefault="003B6D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29DAAE9" w14:textId="77777777" w:rsidR="00F86B38" w:rsidRPr="0021691D" w:rsidRDefault="00D21F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21691D">
        <w:rPr>
          <w:rFonts w:eastAsia="Arial"/>
          <w:u w:val="single"/>
          <w:lang w:val="en-US" w:eastAsia="en-US" w:bidi="en-US"/>
        </w:rPr>
        <w:tab/>
      </w:r>
      <w:r w:rsidRPr="0021691D">
        <w:rPr>
          <w:rFonts w:eastAsia="Arial"/>
          <w:u w:val="single"/>
          <w:lang w:val="en-US" w:eastAsia="en-US" w:bidi="en-US"/>
        </w:rPr>
        <w:tab/>
      </w:r>
      <w:r w:rsidRPr="0021691D">
        <w:rPr>
          <w:rFonts w:eastAsia="Arial"/>
          <w:u w:val="single"/>
          <w:lang w:val="en-US" w:eastAsia="en-US" w:bidi="en-US"/>
        </w:rPr>
        <w:tab/>
      </w:r>
      <w:r w:rsidRPr="0021691D">
        <w:rPr>
          <w:rFonts w:eastAsia="Arial"/>
          <w:u w:val="single"/>
          <w:lang w:val="en-US" w:eastAsia="en-US" w:bidi="en-US"/>
        </w:rPr>
        <w:tab/>
      </w:r>
      <w:r w:rsidRPr="0021691D">
        <w:rPr>
          <w:rFonts w:eastAsia="Arial"/>
          <w:u w:val="single"/>
          <w:lang w:val="en-US" w:eastAsia="en-US" w:bidi="en-US"/>
        </w:rPr>
        <w:tab/>
      </w:r>
    </w:p>
    <w:p w14:paraId="229DAAEA" w14:textId="77777777" w:rsidR="00F86B38" w:rsidRPr="0021691D" w:rsidRDefault="00D21F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691D">
        <w:rPr>
          <w:rFonts w:eastAsia="Arial"/>
          <w:lang w:val="en-US" w:eastAsia="en-US" w:bidi="en-US"/>
        </w:rPr>
        <w:t>[DIRECTOR NAME]</w:t>
      </w:r>
    </w:p>
    <w:p w14:paraId="229DAAEB" w14:textId="77777777" w:rsidR="00F86B38" w:rsidRPr="0021691D" w:rsidRDefault="00F86B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29DAAEC" w14:textId="5B30774F" w:rsidR="00F86B38" w:rsidRDefault="00F86B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D5E005E" w14:textId="77777777" w:rsidR="003B6DB9" w:rsidRPr="0021691D" w:rsidRDefault="003B6D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29DAAED" w14:textId="77777777" w:rsidR="00F86B38" w:rsidRPr="0021691D" w:rsidRDefault="00D21F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21691D">
        <w:rPr>
          <w:rFonts w:eastAsia="Arial"/>
          <w:u w:val="single"/>
          <w:lang w:val="en-US" w:eastAsia="en-US" w:bidi="en-US"/>
        </w:rPr>
        <w:tab/>
      </w:r>
      <w:r w:rsidRPr="0021691D">
        <w:rPr>
          <w:rFonts w:eastAsia="Arial"/>
          <w:u w:val="single"/>
          <w:lang w:val="en-US" w:eastAsia="en-US" w:bidi="en-US"/>
        </w:rPr>
        <w:tab/>
      </w:r>
      <w:r w:rsidRPr="0021691D">
        <w:rPr>
          <w:rFonts w:eastAsia="Arial"/>
          <w:u w:val="single"/>
          <w:lang w:val="en-US" w:eastAsia="en-US" w:bidi="en-US"/>
        </w:rPr>
        <w:tab/>
      </w:r>
      <w:r w:rsidRPr="0021691D">
        <w:rPr>
          <w:rFonts w:eastAsia="Arial"/>
          <w:u w:val="single"/>
          <w:lang w:val="en-US" w:eastAsia="en-US" w:bidi="en-US"/>
        </w:rPr>
        <w:tab/>
      </w:r>
      <w:r w:rsidRPr="0021691D">
        <w:rPr>
          <w:rFonts w:eastAsia="Arial"/>
          <w:u w:val="single"/>
          <w:lang w:val="en-US" w:eastAsia="en-US" w:bidi="en-US"/>
        </w:rPr>
        <w:tab/>
      </w:r>
    </w:p>
    <w:p w14:paraId="229DAAEE" w14:textId="77777777" w:rsidR="00F86B38" w:rsidRPr="0021691D" w:rsidRDefault="00D21F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691D">
        <w:rPr>
          <w:rFonts w:eastAsia="Arial"/>
          <w:lang w:val="en-US" w:eastAsia="en-US" w:bidi="en-US"/>
        </w:rPr>
        <w:t>[DIRECTOR NAME]</w:t>
      </w:r>
    </w:p>
    <w:p w14:paraId="229DAAEF" w14:textId="77777777" w:rsidR="00F86B38" w:rsidRPr="0021691D" w:rsidRDefault="00F86B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sectPr w:rsidR="00F86B38" w:rsidRPr="0021691D">
      <w:headerReference w:type="default" r:id="rId7"/>
      <w:footerReference w:type="default" r:id="rId8"/>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D03D9B" w14:textId="77777777" w:rsidR="00813B72" w:rsidRDefault="00813B72">
      <w:r>
        <w:separator/>
      </w:r>
    </w:p>
  </w:endnote>
  <w:endnote w:type="continuationSeparator" w:id="0">
    <w:p w14:paraId="65445142" w14:textId="77777777" w:rsidR="00813B72" w:rsidRDefault="00813B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9DAAF1" w14:textId="70D7FBFE" w:rsidR="00F86B38" w:rsidRDefault="00D21F5F">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Fonts w:ascii="Arial" w:eastAsia="Arial" w:hAnsi="Arial" w:cs="Arial"/>
        <w:sz w:val="20"/>
        <w:lang w:val="en-US" w:eastAsia="en-US" w:bidi="en-US"/>
      </w:rPr>
    </w:pPr>
    <w:r>
      <w:rPr>
        <w:rFonts w:ascii="Arial" w:eastAsia="Arial" w:hAnsi="Arial" w:cs="Arial"/>
        <w:sz w:val="20"/>
        <w:lang w:val="en-US" w:eastAsia="en-US" w:bidi="en-US"/>
      </w:rPr>
      <w:t xml:space="preserve"> Board Resolution</w:t>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21691D">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21691D">
      <w:rPr>
        <w:rStyle w:val="PageNumber"/>
        <w:rFonts w:ascii="Arial" w:eastAsia="Arial" w:hAnsi="Arial" w:cs="Arial"/>
        <w:noProof/>
        <w:sz w:val="20"/>
      </w:rPr>
      <w:t>1</w:t>
    </w:r>
    <w:r>
      <w:rPr>
        <w:rStyle w:val="PageNumber"/>
        <w:rFonts w:eastAsia="Arial"/>
        <w:noProof/>
        <w:sz w:val="20"/>
      </w:rPr>
      <w:fldChar w:fldCharType="end"/>
    </w:r>
  </w:p>
  <w:p w14:paraId="229DAAF2" w14:textId="77777777" w:rsidR="00F86B38" w:rsidRDefault="00F86B38">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5317E0" w14:textId="77777777" w:rsidR="00813B72" w:rsidRDefault="00813B72">
      <w:r>
        <w:separator/>
      </w:r>
    </w:p>
  </w:footnote>
  <w:footnote w:type="continuationSeparator" w:id="0">
    <w:p w14:paraId="15C420E3" w14:textId="77777777" w:rsidR="00813B72" w:rsidRDefault="00813B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9DAAF0" w14:textId="77777777" w:rsidR="00F86B38" w:rsidRDefault="00F86B38">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AC11A9"/>
    <w:multiLevelType w:val="singleLevel"/>
    <w:tmpl w:val="86840D50"/>
    <w:lvl w:ilvl="0">
      <w:start w:val="1"/>
      <w:numFmt w:val="decimal"/>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U0NzQwtzAzMTM3MjRU0lEKTi0uzszPAykwqQUA2uGmxCwAAAA="/>
    <w:docVar w:name="Description" w:val="You can use this template as an example of a document containing details of the board structure of your corporation, to  be signed by the board.  The point of a Board Resolution is to address a specific issue that the board needs to decide on. It is a way of documenting a decision made by a Corporation's Board of Directors or Shareholders on behalf of the Corporation in writing. This particular board resolution deals with  the structure of your company. You can see more board  resolution templates that you may find useful here  https://www.templateguru.co.za/documents/board-resolutions/"/>
    <w:docVar w:name="Excerpt" w:val="BOARD RESOLUTION OF [YOUR COMPANY NAME]   REGARDING THE ORGANISATION       The undersigned, being all the directors of [YOUR COMPANY NAME], hereby sign the following organising resolutions:_x000a_"/>
    <w:docVar w:name="Tags" w:val="planning and management, board resolution, business document,  entrepreneur, entrepreneurship,  board resolution of [your company name] regarding the organisation template, board resolution of [your company name] regarding the organisation example"/>
  </w:docVars>
  <w:rsids>
    <w:rsidRoot w:val="00F86B38"/>
    <w:rsid w:val="000052E8"/>
    <w:rsid w:val="0021691D"/>
    <w:rsid w:val="00220D1F"/>
    <w:rsid w:val="00321CC2"/>
    <w:rsid w:val="003B6DB9"/>
    <w:rsid w:val="00441D86"/>
    <w:rsid w:val="00451924"/>
    <w:rsid w:val="004A3F80"/>
    <w:rsid w:val="00545598"/>
    <w:rsid w:val="006476DD"/>
    <w:rsid w:val="006D369D"/>
    <w:rsid w:val="007243A2"/>
    <w:rsid w:val="007D40E1"/>
    <w:rsid w:val="00813B72"/>
    <w:rsid w:val="008C4E2A"/>
    <w:rsid w:val="009D3942"/>
    <w:rsid w:val="00BD5789"/>
    <w:rsid w:val="00D21F5F"/>
    <w:rsid w:val="00D86C13"/>
    <w:rsid w:val="00F04D86"/>
    <w:rsid w:val="00F6691B"/>
    <w:rsid w:val="00F86B38"/>
    <w:rsid w:val="00FB035D"/>
    <w:rsid w:val="00FC183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9DAA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paragraph" w:styleId="Heading1">
    <w:name w:val="heading 1"/>
    <w:basedOn w:val="Normal"/>
    <w:next w:val="BodyText"/>
    <w:uiPriority w:val="9"/>
    <w:qFormat/>
    <w:pPr>
      <w:keepNext/>
      <w:keepLines/>
      <w:spacing w:before="240" w:line="240" w:lineRule="exact"/>
      <w:ind w:right="72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customStyle="1" w:styleId="Centered">
    <w:name w:val="Centered"/>
    <w:basedOn w:val="Normal"/>
    <w:next w:val="BodyText"/>
    <w:qFormat/>
    <w:pPr>
      <w:spacing w:after="240" w:line="240" w:lineRule="exact"/>
      <w:jc w:val="center"/>
    </w:pPr>
  </w:style>
  <w:style w:type="paragraph" w:styleId="BodyText">
    <w:name w:val="Body Text"/>
    <w:basedOn w:val="Normal"/>
    <w:qFormat/>
    <w:pPr>
      <w:spacing w:after="240"/>
      <w:ind w:firstLine="1440"/>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220</Words>
  <Characters>1219</Characters>
  <Application>Microsoft Office Word</Application>
  <DocSecurity>0</DocSecurity>
  <Lines>57</Lines>
  <Paragraphs>22</Paragraphs>
  <ScaleCrop>false</ScaleCrop>
  <HeadingPairs>
    <vt:vector size="2" baseType="variant">
      <vt:variant>
        <vt:lpstr>Title</vt:lpstr>
      </vt:variant>
      <vt:variant>
        <vt:i4>1</vt:i4>
      </vt:variant>
    </vt:vector>
  </HeadingPairs>
  <TitlesOfParts>
    <vt:vector size="1" baseType="lpstr">
      <vt:lpstr>  BOARD RESOLUTION OF [COMAPNY] REGARDING THE ORGANIZATION</vt:lpstr>
    </vt:vector>
  </TitlesOfParts>
  <Company/>
  <LinksUpToDate>false</LinksUpToDate>
  <CharactersWithSpaces>1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06T12:18:00Z</dcterms:created>
  <dcterms:modified xsi:type="dcterms:W3CDTF">2019-10-21T19:16:00Z</dcterms:modified>
  <cp:category/>
</cp:coreProperties>
</file>